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bookmarkStart w:id="0" w:name="_GoBack"/>
      <w:r w:rsidRPr="00B52038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pandas </w:t>
      </w:r>
      <w:r w:rsidRPr="00B52038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pd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sklearn.ensemble</w:t>
      </w:r>
      <w:proofErr w:type="spellEnd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B52038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GradientBoostingRegressor</w:t>
      </w:r>
      <w:proofErr w:type="spellEnd"/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sklearn.impute</w:t>
      </w:r>
      <w:proofErr w:type="spellEnd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B52038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SimpleImputer</w:t>
      </w:r>
      <w:proofErr w:type="spellEnd"/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pywidgets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B52038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widgets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Python.display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B52038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display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Read input data from Excel file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df =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pd.read_excel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="00176D69">
        <w:rPr>
          <w:rFonts w:ascii="Courier New" w:eastAsia="Times New Roman" w:hAnsi="Courier New" w:cs="Courier New"/>
          <w:color w:val="A31515"/>
          <w:sz w:val="21"/>
          <w:szCs w:val="21"/>
        </w:rPr>
        <w:t>IF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.xlsx"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)  </w:t>
      </w: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Update with your Excel file path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Separate input features (X) and target variable (y)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X = </w:t>
      </w:r>
      <w:proofErr w:type="spellStart"/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df.drop</w:t>
      </w:r>
      <w:proofErr w:type="spellEnd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columns=[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="00FA457A">
        <w:rPr>
          <w:rFonts w:ascii="Courier New" w:eastAsia="Times New Roman" w:hAnsi="Courier New" w:cs="Courier New"/>
          <w:color w:val="A31515"/>
          <w:sz w:val="21"/>
          <w:szCs w:val="21"/>
        </w:rPr>
        <w:t>FOS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y = df[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="00FA457A">
        <w:rPr>
          <w:rFonts w:ascii="Courier New" w:eastAsia="Times New Roman" w:hAnsi="Courier New" w:cs="Courier New"/>
          <w:color w:val="A31515"/>
          <w:sz w:val="21"/>
          <w:szCs w:val="21"/>
        </w:rPr>
        <w:t>FOS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Impute missing values in input features with the mean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imputer =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SimpleImputer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strategy=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mean'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mputer.fit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X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)  </w:t>
      </w: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</w:t>
      </w:r>
      <w:proofErr w:type="gramEnd"/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 xml:space="preserve"> Fit the imputer on the data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 xml:space="preserve"># Train the </w:t>
      </w:r>
      <w:proofErr w:type="spellStart"/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GradientBoostingRegressor</w:t>
      </w:r>
      <w:proofErr w:type="spellEnd"/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 xml:space="preserve"> model with imputed data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X_imputed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mputer.transform</w:t>
      </w:r>
      <w:proofErr w:type="spellEnd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X)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gbr_model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GradientBoostingRegressor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gbr_model.fit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X_imputed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, y)</w:t>
      </w:r>
    </w:p>
    <w:p w:rsidR="00B52038" w:rsidRPr="00B52038" w:rsidRDefault="00B52038" w:rsidP="00B52038">
      <w:pPr>
        <w:shd w:val="clear" w:color="auto" w:fill="F7F7F7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Define input widgets for each parameter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_widgets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{}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column </w:t>
      </w:r>
      <w:r w:rsidRPr="00B52038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B52038">
        <w:rPr>
          <w:rFonts w:ascii="Courier New" w:eastAsia="Times New Roman" w:hAnsi="Courier New" w:cs="Courier New"/>
          <w:color w:val="795E26"/>
          <w:sz w:val="21"/>
          <w:szCs w:val="21"/>
        </w:rPr>
        <w:t>enumerate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X.columns</w:t>
      </w:r>
      <w:proofErr w:type="spellEnd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min_value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df[column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].</w:t>
      </w:r>
      <w:r w:rsidRPr="00B52038">
        <w:rPr>
          <w:rFonts w:ascii="Courier New" w:eastAsia="Times New Roman" w:hAnsi="Courier New" w:cs="Courier New"/>
          <w:color w:val="795E26"/>
          <w:sz w:val="21"/>
          <w:szCs w:val="21"/>
        </w:rPr>
        <w:t>min</w:t>
      </w:r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max_value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df[column].</w:t>
      </w:r>
      <w:proofErr w:type="gramStart"/>
      <w:r w:rsidRPr="00B52038">
        <w:rPr>
          <w:rFonts w:ascii="Courier New" w:eastAsia="Times New Roman" w:hAnsi="Courier New" w:cs="Courier New"/>
          <w:color w:val="795E26"/>
          <w:sz w:val="21"/>
          <w:szCs w:val="21"/>
        </w:rPr>
        <w:t>max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_widgets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[column] = </w:t>
      </w:r>
      <w:proofErr w:type="spellStart"/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widgets.FloatText</w:t>
      </w:r>
      <w:proofErr w:type="spellEnd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value=</w:t>
      </w:r>
      <w:r w:rsidRPr="00B52038">
        <w:rPr>
          <w:rFonts w:ascii="Courier New" w:eastAsia="Times New Roman" w:hAnsi="Courier New" w:cs="Courier New"/>
          <w:color w:val="257693"/>
          <w:sz w:val="21"/>
          <w:szCs w:val="21"/>
        </w:rPr>
        <w:t>float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df[column][</w:t>
      </w:r>
      <w:r w:rsidRPr="00B52038">
        <w:rPr>
          <w:rFonts w:ascii="Courier New" w:eastAsia="Times New Roman" w:hAnsi="Courier New" w:cs="Courier New"/>
          <w:color w:val="116644"/>
          <w:sz w:val="21"/>
          <w:szCs w:val="21"/>
        </w:rPr>
        <w:t>0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]), description=</w:t>
      </w:r>
      <w:r w:rsidRPr="00B52038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"&lt;b&gt;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{column}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&lt;/b&gt; (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min_value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-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max_value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)"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, style={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description_width</w:t>
      </w:r>
      <w:proofErr w:type="spellEnd"/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initial'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color'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red'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})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Label to display result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result_label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widgets.HTML(value=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""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Function to predict liquefaction probability using the GBR model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FF"/>
          <w:sz w:val="21"/>
          <w:szCs w:val="21"/>
        </w:rPr>
        <w:t>def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B52038">
        <w:rPr>
          <w:rFonts w:ascii="Courier New" w:eastAsia="Times New Roman" w:hAnsi="Courier New" w:cs="Courier New"/>
          <w:color w:val="795E26"/>
          <w:sz w:val="21"/>
          <w:szCs w:val="21"/>
        </w:rPr>
        <w:t>predict_probability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B52038">
        <w:rPr>
          <w:rFonts w:ascii="Courier New" w:eastAsia="Times New Roman" w:hAnsi="Courier New" w:cs="Courier New"/>
          <w:color w:val="001080"/>
          <w:sz w:val="21"/>
          <w:szCs w:val="21"/>
        </w:rPr>
        <w:t>btn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):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Extract input values from the widgets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    inputs = [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widget.value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B52038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widget </w:t>
      </w:r>
      <w:r w:rsidRPr="00B52038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_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widgets.values</w:t>
      </w:r>
      <w:proofErr w:type="spellEnd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)]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Transform input data using the fitted imputer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s_imputed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mputer.transform</w:t>
      </w:r>
      <w:proofErr w:type="spellEnd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[inputs])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Perform prediction using the GBR model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probability =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gbr_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model.predict</w:t>
      </w:r>
      <w:proofErr w:type="spellEnd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s_imputed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)[</w:t>
      </w:r>
      <w:r w:rsidRPr="00B52038">
        <w:rPr>
          <w:rFonts w:ascii="Courier New" w:eastAsia="Times New Roman" w:hAnsi="Courier New" w:cs="Courier New"/>
          <w:color w:val="116644"/>
          <w:sz w:val="21"/>
          <w:szCs w:val="21"/>
        </w:rPr>
        <w:t>0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 xml:space="preserve">    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Display the predicted probability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result_label.value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B52038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"&lt;b&gt;Nano-Silica </w:t>
      </w:r>
      <w:proofErr w:type="spellStart"/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Stablized</w:t>
      </w:r>
      <w:proofErr w:type="spellEnd"/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</w:t>
      </w:r>
      <w:r w:rsidR="00FA457A">
        <w:rPr>
          <w:rFonts w:ascii="Courier New" w:eastAsia="Times New Roman" w:hAnsi="Courier New" w:cs="Courier New"/>
          <w:color w:val="A31515"/>
          <w:sz w:val="21"/>
          <w:szCs w:val="21"/>
        </w:rPr>
        <w:t>FOS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(predicted by GBR </w:t>
      </w:r>
      <w:proofErr w:type="gramStart"/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model):&lt;</w:t>
      </w:r>
      <w:proofErr w:type="gramEnd"/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/b&gt; &lt;span style='</w:t>
      </w:r>
      <w:proofErr w:type="spellStart"/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color:blue</w:t>
      </w:r>
      <w:proofErr w:type="spellEnd"/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&gt;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{probability</w:t>
      </w:r>
      <w:r w:rsidRPr="00B52038">
        <w:rPr>
          <w:rFonts w:ascii="Courier New" w:eastAsia="Times New Roman" w:hAnsi="Courier New" w:cs="Courier New"/>
          <w:color w:val="116644"/>
          <w:sz w:val="21"/>
          <w:szCs w:val="21"/>
        </w:rPr>
        <w:t>:.2f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&lt;/span&gt;"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Create a Predict button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predict_button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widgets.Button</w:t>
      </w:r>
      <w:proofErr w:type="spellEnd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description=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"Predict"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button_style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primary'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, style={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button_color</w:t>
      </w:r>
      <w:proofErr w:type="spellEnd"/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blue'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})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predict_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button.on</w:t>
      </w:r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_click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predict_probability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Attach event listener to each input widget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AF00DB"/>
          <w:sz w:val="21"/>
          <w:szCs w:val="21"/>
        </w:rPr>
        <w:t>for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widget </w:t>
      </w:r>
      <w:r w:rsidRPr="00B52038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_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widgets.values</w:t>
      </w:r>
      <w:proofErr w:type="spellEnd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):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widget.observe</w:t>
      </w:r>
      <w:proofErr w:type="spellEnd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predict_probability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, names=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value'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Create a box for input parameters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_parameters_box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widgets.VBox</w:t>
      </w:r>
      <w:proofErr w:type="spellEnd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widgets.HTML(</w:t>
      </w:r>
      <w:proofErr w:type="gramEnd"/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B52038">
        <w:rPr>
          <w:rFonts w:ascii="Courier New" w:eastAsia="Times New Roman" w:hAnsi="Courier New" w:cs="Courier New"/>
          <w:color w:val="383838"/>
          <w:sz w:val="21"/>
          <w:szCs w:val="21"/>
        </w:rPr>
        <w:t>&lt;</w:t>
      </w:r>
      <w:r w:rsidRPr="00B52038">
        <w:rPr>
          <w:rFonts w:ascii="Courier New" w:eastAsia="Times New Roman" w:hAnsi="Courier New" w:cs="Courier New"/>
          <w:color w:val="800000"/>
          <w:sz w:val="21"/>
          <w:szCs w:val="21"/>
        </w:rPr>
        <w:t>h2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B52038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B52038">
        <w:rPr>
          <w:rFonts w:ascii="Courier New" w:eastAsia="Times New Roman" w:hAnsi="Courier New" w:cs="Courier New"/>
          <w:color w:val="383838"/>
          <w:sz w:val="21"/>
          <w:szCs w:val="21"/>
        </w:rPr>
        <w:t>=</w:t>
      </w:r>
      <w:r w:rsidRPr="00B52038">
        <w:rPr>
          <w:rFonts w:ascii="Courier New" w:eastAsia="Times New Roman" w:hAnsi="Courier New" w:cs="Courier New"/>
          <w:color w:val="0000FF"/>
          <w:sz w:val="21"/>
          <w:szCs w:val="21"/>
        </w:rPr>
        <w:t>'</w:t>
      </w:r>
      <w:proofErr w:type="spellStart"/>
      <w:r w:rsidRPr="00B52038">
        <w:rPr>
          <w:rFonts w:ascii="Courier New" w:eastAsia="Times New Roman" w:hAnsi="Courier New" w:cs="Courier New"/>
          <w:color w:val="0000FF"/>
          <w:sz w:val="21"/>
          <w:szCs w:val="21"/>
        </w:rPr>
        <w:t>color:red</w:t>
      </w:r>
      <w:proofErr w:type="spellEnd"/>
      <w:r w:rsidRPr="00B52038">
        <w:rPr>
          <w:rFonts w:ascii="Courier New" w:eastAsia="Times New Roman" w:hAnsi="Courier New" w:cs="Courier New"/>
          <w:color w:val="0000FF"/>
          <w:sz w:val="21"/>
          <w:szCs w:val="21"/>
        </w:rPr>
        <w:t>;'</w:t>
      </w:r>
      <w:r w:rsidRPr="00B52038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</w:t>
      </w:r>
      <w:r w:rsidRPr="00B52038">
        <w:rPr>
          <w:rFonts w:ascii="Courier New" w:eastAsia="Times New Roman" w:hAnsi="Courier New" w:cs="Courier New"/>
          <w:color w:val="383838"/>
          <w:sz w:val="21"/>
          <w:szCs w:val="21"/>
        </w:rPr>
        <w:t>&lt;/</w:t>
      </w:r>
      <w:r w:rsidRPr="00B52038">
        <w:rPr>
          <w:rFonts w:ascii="Courier New" w:eastAsia="Times New Roman" w:hAnsi="Courier New" w:cs="Courier New"/>
          <w:color w:val="800000"/>
          <w:sz w:val="21"/>
          <w:szCs w:val="21"/>
        </w:rPr>
        <w:t>h2</w:t>
      </w:r>
      <w:r w:rsidRPr="00B52038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, 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    *</w:t>
      </w:r>
      <w:r w:rsidRPr="00B52038">
        <w:rPr>
          <w:rFonts w:ascii="Courier New" w:eastAsia="Times New Roman" w:hAnsi="Courier New" w:cs="Courier New"/>
          <w:color w:val="257693"/>
          <w:sz w:val="21"/>
          <w:szCs w:val="21"/>
        </w:rPr>
        <w:t>list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_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widgets.values</w:t>
      </w:r>
      <w:proofErr w:type="spellEnd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()), 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    widgets.HTML(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B52038">
        <w:rPr>
          <w:rFonts w:ascii="Courier New" w:eastAsia="Times New Roman" w:hAnsi="Courier New" w:cs="Courier New"/>
          <w:color w:val="383838"/>
          <w:sz w:val="21"/>
          <w:szCs w:val="21"/>
        </w:rPr>
        <w:t>&lt;</w:t>
      </w:r>
      <w:proofErr w:type="spellStart"/>
      <w:r w:rsidRPr="00B52038">
        <w:rPr>
          <w:rFonts w:ascii="Courier New" w:eastAsia="Times New Roman" w:hAnsi="Courier New" w:cs="Courier New"/>
          <w:color w:val="800000"/>
          <w:sz w:val="21"/>
          <w:szCs w:val="21"/>
        </w:rPr>
        <w:t>br</w:t>
      </w:r>
      <w:proofErr w:type="spellEnd"/>
      <w:r w:rsidRPr="00B52038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predict_button</w:t>
      </w:r>
      <w:proofErr w:type="spellEnd"/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Create a box for output parameter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output_box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widgets.VBox</w:t>
      </w:r>
      <w:proofErr w:type="spellEnd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widgets.HTML(</w:t>
      </w:r>
      <w:proofErr w:type="gramEnd"/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B52038">
        <w:rPr>
          <w:rFonts w:ascii="Courier New" w:eastAsia="Times New Roman" w:hAnsi="Courier New" w:cs="Courier New"/>
          <w:color w:val="383838"/>
          <w:sz w:val="21"/>
          <w:szCs w:val="21"/>
        </w:rPr>
        <w:t>&lt;</w:t>
      </w:r>
      <w:r w:rsidRPr="00B52038">
        <w:rPr>
          <w:rFonts w:ascii="Courier New" w:eastAsia="Times New Roman" w:hAnsi="Courier New" w:cs="Courier New"/>
          <w:color w:val="800000"/>
          <w:sz w:val="21"/>
          <w:szCs w:val="21"/>
        </w:rPr>
        <w:t>h2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B52038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B52038">
        <w:rPr>
          <w:rFonts w:ascii="Courier New" w:eastAsia="Times New Roman" w:hAnsi="Courier New" w:cs="Courier New"/>
          <w:color w:val="383838"/>
          <w:sz w:val="21"/>
          <w:szCs w:val="21"/>
        </w:rPr>
        <w:t>=</w:t>
      </w:r>
      <w:r w:rsidRPr="00B52038">
        <w:rPr>
          <w:rFonts w:ascii="Courier New" w:eastAsia="Times New Roman" w:hAnsi="Courier New" w:cs="Courier New"/>
          <w:color w:val="0000FF"/>
          <w:sz w:val="21"/>
          <w:szCs w:val="21"/>
        </w:rPr>
        <w:t>'</w:t>
      </w:r>
      <w:proofErr w:type="spellStart"/>
      <w:r w:rsidRPr="00B52038">
        <w:rPr>
          <w:rFonts w:ascii="Courier New" w:eastAsia="Times New Roman" w:hAnsi="Courier New" w:cs="Courier New"/>
          <w:color w:val="0000FF"/>
          <w:sz w:val="21"/>
          <w:szCs w:val="21"/>
        </w:rPr>
        <w:t>color:blue</w:t>
      </w:r>
      <w:proofErr w:type="spellEnd"/>
      <w:r w:rsidRPr="00B52038">
        <w:rPr>
          <w:rFonts w:ascii="Courier New" w:eastAsia="Times New Roman" w:hAnsi="Courier New" w:cs="Courier New"/>
          <w:color w:val="0000FF"/>
          <w:sz w:val="21"/>
          <w:szCs w:val="21"/>
        </w:rPr>
        <w:t>;'</w:t>
      </w:r>
      <w:r w:rsidRPr="00B52038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Output</w:t>
      </w:r>
      <w:r w:rsidRPr="00B52038">
        <w:rPr>
          <w:rFonts w:ascii="Courier New" w:eastAsia="Times New Roman" w:hAnsi="Courier New" w:cs="Courier New"/>
          <w:color w:val="383838"/>
          <w:sz w:val="21"/>
          <w:szCs w:val="21"/>
        </w:rPr>
        <w:t>&lt;/</w:t>
      </w:r>
      <w:r w:rsidRPr="00B52038">
        <w:rPr>
          <w:rFonts w:ascii="Courier New" w:eastAsia="Times New Roman" w:hAnsi="Courier New" w:cs="Courier New"/>
          <w:color w:val="800000"/>
          <w:sz w:val="21"/>
          <w:szCs w:val="21"/>
        </w:rPr>
        <w:t>h2</w:t>
      </w:r>
      <w:r w:rsidRPr="00B52038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, 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result_label</w:t>
      </w:r>
      <w:proofErr w:type="spellEnd"/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Arrange input and output boxes horizontally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_output_box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widgets.HBox</w:t>
      </w:r>
      <w:proofErr w:type="spellEnd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_parameters_box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,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output_box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Style the input and output boxes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_parameters_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box.layout</w:t>
      </w:r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.margin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20px'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_parameters_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box.layout</w:t>
      </w:r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.padding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20px'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output_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box.layout</w:t>
      </w:r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.margin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20px'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output_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box.layout</w:t>
      </w:r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.padding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20px'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_output_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box.layout</w:t>
      </w:r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.border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2px solid #ccc'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_output_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box.layout</w:t>
      </w:r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.border_radius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10px'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_output_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box.layout</w:t>
      </w:r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.margin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50px auto'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_output_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box.layout</w:t>
      </w:r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.width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'60%'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_output_box.layout.box_shadow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'5px </w:t>
      </w:r>
      <w:proofErr w:type="spellStart"/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5px</w:t>
      </w:r>
      <w:proofErr w:type="spellEnd"/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</w:t>
      </w:r>
      <w:proofErr w:type="spellStart"/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5px</w:t>
      </w:r>
      <w:proofErr w:type="spellEnd"/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#888888'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8000"/>
          <w:sz w:val="21"/>
          <w:szCs w:val="21"/>
        </w:rPr>
        <w:t># Display the GUI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display(</w:t>
      </w:r>
      <w:proofErr w:type="spellStart"/>
      <w:proofErr w:type="gram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widgets.VBox</w:t>
      </w:r>
      <w:proofErr w:type="spellEnd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([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 xml:space="preserve">    </w:t>
      </w:r>
      <w:proofErr w:type="gram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widgets.HTML(</w:t>
      </w:r>
      <w:proofErr w:type="gramEnd"/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B52038">
        <w:rPr>
          <w:rFonts w:ascii="Courier New" w:eastAsia="Times New Roman" w:hAnsi="Courier New" w:cs="Courier New"/>
          <w:color w:val="383838"/>
          <w:sz w:val="21"/>
          <w:szCs w:val="21"/>
        </w:rPr>
        <w:t>&lt;</w:t>
      </w:r>
      <w:r w:rsidRPr="00B52038">
        <w:rPr>
          <w:rFonts w:ascii="Courier New" w:eastAsia="Times New Roman" w:hAnsi="Courier New" w:cs="Courier New"/>
          <w:color w:val="800000"/>
          <w:sz w:val="21"/>
          <w:szCs w:val="21"/>
        </w:rPr>
        <w:t>h1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B52038">
        <w:rPr>
          <w:rFonts w:ascii="Courier New" w:eastAsia="Times New Roman" w:hAnsi="Courier New" w:cs="Courier New"/>
          <w:color w:val="FF0000"/>
          <w:sz w:val="21"/>
          <w:szCs w:val="21"/>
        </w:rPr>
        <w:t>style</w:t>
      </w:r>
      <w:r w:rsidRPr="00B52038">
        <w:rPr>
          <w:rFonts w:ascii="Courier New" w:eastAsia="Times New Roman" w:hAnsi="Courier New" w:cs="Courier New"/>
          <w:color w:val="383838"/>
          <w:sz w:val="21"/>
          <w:szCs w:val="21"/>
        </w:rPr>
        <w:t>=</w:t>
      </w:r>
      <w:r w:rsidRPr="00B52038">
        <w:rPr>
          <w:rFonts w:ascii="Courier New" w:eastAsia="Times New Roman" w:hAnsi="Courier New" w:cs="Courier New"/>
          <w:color w:val="0000FF"/>
          <w:sz w:val="21"/>
          <w:szCs w:val="21"/>
        </w:rPr>
        <w:t>'</w:t>
      </w:r>
      <w:proofErr w:type="spellStart"/>
      <w:r w:rsidRPr="00B52038">
        <w:rPr>
          <w:rFonts w:ascii="Courier New" w:eastAsia="Times New Roman" w:hAnsi="Courier New" w:cs="Courier New"/>
          <w:color w:val="0000FF"/>
          <w:sz w:val="21"/>
          <w:szCs w:val="21"/>
        </w:rPr>
        <w:t>text-align:center</w:t>
      </w:r>
      <w:proofErr w:type="spellEnd"/>
      <w:r w:rsidRPr="00B52038">
        <w:rPr>
          <w:rFonts w:ascii="Courier New" w:eastAsia="Times New Roman" w:hAnsi="Courier New" w:cs="Courier New"/>
          <w:color w:val="0000FF"/>
          <w:sz w:val="21"/>
          <w:szCs w:val="21"/>
        </w:rPr>
        <w:t>;'</w:t>
      </w:r>
      <w:r w:rsidRPr="00B52038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="00FA457A">
        <w:rPr>
          <w:rFonts w:ascii="Courier New" w:eastAsia="Times New Roman" w:hAnsi="Courier New" w:cs="Courier New"/>
          <w:color w:val="000000"/>
          <w:sz w:val="21"/>
          <w:szCs w:val="21"/>
        </w:rPr>
        <w:t>FOS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of Nano-Silica 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>Stabilized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Fine-Grained Soil</w:t>
      </w:r>
      <w:r w:rsidRPr="00B52038">
        <w:rPr>
          <w:rFonts w:ascii="Courier New" w:eastAsia="Times New Roman" w:hAnsi="Courier New" w:cs="Courier New"/>
          <w:color w:val="383838"/>
          <w:sz w:val="21"/>
          <w:szCs w:val="21"/>
        </w:rPr>
        <w:t>&lt;/</w:t>
      </w:r>
      <w:r w:rsidRPr="00B52038">
        <w:rPr>
          <w:rFonts w:ascii="Courier New" w:eastAsia="Times New Roman" w:hAnsi="Courier New" w:cs="Courier New"/>
          <w:color w:val="800000"/>
          <w:sz w:val="21"/>
          <w:szCs w:val="21"/>
        </w:rPr>
        <w:t>h1</w:t>
      </w:r>
      <w:r w:rsidRPr="00B52038">
        <w:rPr>
          <w:rFonts w:ascii="Courier New" w:eastAsia="Times New Roman" w:hAnsi="Courier New" w:cs="Courier New"/>
          <w:color w:val="383838"/>
          <w:sz w:val="21"/>
          <w:szCs w:val="21"/>
        </w:rPr>
        <w:t>&gt;</w:t>
      </w:r>
      <w:r w:rsidRPr="00B52038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    </w:t>
      </w:r>
      <w:proofErr w:type="spellStart"/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input_output_box</w:t>
      </w:r>
      <w:proofErr w:type="spellEnd"/>
    </w:p>
    <w:p w:rsidR="00B52038" w:rsidRPr="00B52038" w:rsidRDefault="00B52038" w:rsidP="00B52038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52038">
        <w:rPr>
          <w:rFonts w:ascii="Courier New" w:eastAsia="Times New Roman" w:hAnsi="Courier New" w:cs="Courier New"/>
          <w:color w:val="000000"/>
          <w:sz w:val="21"/>
          <w:szCs w:val="21"/>
        </w:rPr>
        <w:t>]))</w:t>
      </w:r>
    </w:p>
    <w:p w:rsidR="00972446" w:rsidRDefault="00972446"/>
    <w:p w:rsidR="00FA457A" w:rsidRDefault="00FA457A"/>
    <w:p w:rsidR="00EB36D5" w:rsidRDefault="00EB36D5"/>
    <w:bookmarkEnd w:id="0"/>
    <w:p w:rsidR="00EB36D5" w:rsidRDefault="00EB36D5"/>
    <w:sectPr w:rsidR="00EB36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0MjIyMTUwsDS1sDBW0lEKTi0uzszPAykwrAUA40VqpSwAAAA="/>
  </w:docVars>
  <w:rsids>
    <w:rsidRoot w:val="00B52038"/>
    <w:rsid w:val="00176D69"/>
    <w:rsid w:val="00972446"/>
    <w:rsid w:val="00B52038"/>
    <w:rsid w:val="00EB36D5"/>
    <w:rsid w:val="00FA4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B606CA-FE1A-4BE5-A6DE-01EA1CA82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374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0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8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5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7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4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1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0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7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9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24</Words>
  <Characters>2789</Characters>
  <Application>Microsoft Office Word</Application>
  <DocSecurity>0</DocSecurity>
  <Lines>99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wor Thapa</dc:creator>
  <cp:keywords/>
  <dc:description/>
  <cp:lastModifiedBy>Ishwor Thapa</cp:lastModifiedBy>
  <cp:revision>4</cp:revision>
  <dcterms:created xsi:type="dcterms:W3CDTF">2024-07-08T07:56:00Z</dcterms:created>
  <dcterms:modified xsi:type="dcterms:W3CDTF">2024-07-21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06adbd-d559-41ff-a922-fd6499a07246</vt:lpwstr>
  </property>
</Properties>
</file>